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7BC973" w14:textId="26648B33" w:rsidR="00402C8D" w:rsidRPr="00E23A48" w:rsidRDefault="00402C8D" w:rsidP="00E23A48">
      <w:pPr>
        <w:adjustRightInd w:val="0"/>
        <w:snapToGrid w:val="0"/>
        <w:spacing w:line="360" w:lineRule="auto"/>
        <w:jc w:val="both"/>
        <w:rPr>
          <w:rFonts w:eastAsiaTheme="minorEastAsia"/>
          <w:sz w:val="28"/>
          <w:szCs w:val="28"/>
          <w:lang w:eastAsia="zh-CN"/>
        </w:rPr>
      </w:pPr>
      <w:r w:rsidRPr="00E23A48">
        <w:rPr>
          <w:rFonts w:eastAsiaTheme="minorEastAsia"/>
          <w:sz w:val="28"/>
          <w:szCs w:val="28"/>
          <w:lang w:eastAsia="zh-CN"/>
        </w:rPr>
        <w:t>祝雷</w:t>
      </w:r>
      <w:r w:rsidR="00E23A48" w:rsidRPr="00E23A48">
        <w:rPr>
          <w:rFonts w:eastAsiaTheme="minorEastAsia"/>
          <w:sz w:val="28"/>
          <w:szCs w:val="28"/>
          <w:lang w:eastAsia="zh-CN"/>
        </w:rPr>
        <w:t>教授</w:t>
      </w:r>
      <w:r w:rsidR="00E15432" w:rsidRPr="00E23A48">
        <w:rPr>
          <w:rFonts w:eastAsiaTheme="minorEastAsia" w:hint="eastAsia"/>
          <w:sz w:val="28"/>
          <w:szCs w:val="28"/>
          <w:lang w:eastAsia="zh-CN"/>
        </w:rPr>
        <w:t>，</w:t>
      </w:r>
      <w:r w:rsidRPr="00E23A48">
        <w:rPr>
          <w:rFonts w:eastAsiaTheme="minorEastAsia"/>
          <w:sz w:val="28"/>
          <w:szCs w:val="28"/>
          <w:lang w:eastAsia="zh-CN"/>
        </w:rPr>
        <w:t>1985</w:t>
      </w:r>
      <w:r w:rsidRPr="00E23A48">
        <w:rPr>
          <w:rFonts w:eastAsiaTheme="minorEastAsia"/>
          <w:sz w:val="28"/>
          <w:szCs w:val="28"/>
          <w:lang w:eastAsia="zh-CN"/>
        </w:rPr>
        <w:t>年</w:t>
      </w:r>
      <w:r w:rsidRPr="00E23A48">
        <w:rPr>
          <w:rFonts w:eastAsiaTheme="minorEastAsia"/>
          <w:sz w:val="28"/>
          <w:szCs w:val="28"/>
          <w:lang w:eastAsia="zh-CN"/>
        </w:rPr>
        <w:t>7</w:t>
      </w:r>
      <w:r w:rsidRPr="00E23A48">
        <w:rPr>
          <w:rFonts w:eastAsiaTheme="minorEastAsia"/>
          <w:sz w:val="28"/>
          <w:szCs w:val="28"/>
          <w:lang w:eastAsia="zh-CN"/>
        </w:rPr>
        <w:t>月毕业于南京工学院</w:t>
      </w:r>
      <w:r w:rsidR="000F68FA" w:rsidRPr="00E23A48">
        <w:rPr>
          <w:rFonts w:eastAsiaTheme="minorEastAsia" w:hint="eastAsia"/>
          <w:sz w:val="28"/>
          <w:szCs w:val="28"/>
          <w:lang w:eastAsia="zh-CN"/>
        </w:rPr>
        <w:t>（现为</w:t>
      </w:r>
      <w:r w:rsidR="000F68FA" w:rsidRPr="00E23A48">
        <w:rPr>
          <w:rFonts w:eastAsiaTheme="minorEastAsia"/>
          <w:sz w:val="28"/>
          <w:szCs w:val="28"/>
          <w:lang w:eastAsia="zh-CN"/>
        </w:rPr>
        <w:t>东南大学</w:t>
      </w:r>
      <w:r w:rsidR="000F68FA" w:rsidRPr="00E23A48">
        <w:rPr>
          <w:rFonts w:eastAsiaTheme="minorEastAsia" w:hint="eastAsia"/>
          <w:sz w:val="28"/>
          <w:szCs w:val="28"/>
          <w:lang w:eastAsia="zh-CN"/>
        </w:rPr>
        <w:t>）</w:t>
      </w:r>
      <w:r w:rsidRPr="00E23A48">
        <w:rPr>
          <w:rFonts w:eastAsiaTheme="minorEastAsia"/>
          <w:sz w:val="28"/>
          <w:szCs w:val="28"/>
          <w:lang w:eastAsia="zh-CN"/>
        </w:rPr>
        <w:t>获工学学士学位</w:t>
      </w:r>
      <w:r w:rsidR="00E15432" w:rsidRPr="00E23A48">
        <w:rPr>
          <w:rFonts w:eastAsiaTheme="minorEastAsia" w:hint="eastAsia"/>
          <w:sz w:val="28"/>
          <w:szCs w:val="28"/>
          <w:lang w:eastAsia="zh-CN"/>
        </w:rPr>
        <w:t>，</w:t>
      </w:r>
      <w:r w:rsidRPr="00E23A48">
        <w:rPr>
          <w:rFonts w:eastAsiaTheme="minorEastAsia"/>
          <w:sz w:val="28"/>
          <w:szCs w:val="28"/>
          <w:lang w:eastAsia="zh-CN"/>
        </w:rPr>
        <w:t>1988</w:t>
      </w:r>
      <w:r w:rsidRPr="00E23A48">
        <w:rPr>
          <w:rFonts w:eastAsiaTheme="minorEastAsia"/>
          <w:sz w:val="28"/>
          <w:szCs w:val="28"/>
          <w:lang w:eastAsia="zh-CN"/>
        </w:rPr>
        <w:t>年毕业于东南大学获硕士学位</w:t>
      </w:r>
      <w:r w:rsidR="00E15432" w:rsidRPr="00E23A48">
        <w:rPr>
          <w:rFonts w:eastAsiaTheme="minorEastAsia" w:hint="eastAsia"/>
          <w:sz w:val="28"/>
          <w:szCs w:val="28"/>
          <w:lang w:eastAsia="zh-CN"/>
        </w:rPr>
        <w:t>，</w:t>
      </w:r>
      <w:r w:rsidRPr="00E23A48">
        <w:rPr>
          <w:rFonts w:eastAsiaTheme="minorEastAsia"/>
          <w:sz w:val="28"/>
          <w:szCs w:val="28"/>
          <w:lang w:eastAsia="zh-CN"/>
        </w:rPr>
        <w:t>1993</w:t>
      </w:r>
      <w:r w:rsidRPr="00E23A48">
        <w:rPr>
          <w:rFonts w:eastAsiaTheme="minorEastAsia"/>
          <w:sz w:val="28"/>
          <w:szCs w:val="28"/>
          <w:lang w:eastAsia="zh-CN"/>
        </w:rPr>
        <w:t>年毕业于日本电气通信大学获工学博士学位。</w:t>
      </w:r>
      <w:r w:rsidRPr="00E23A48">
        <w:rPr>
          <w:rFonts w:eastAsiaTheme="minorEastAsia"/>
          <w:sz w:val="28"/>
          <w:szCs w:val="28"/>
          <w:lang w:eastAsia="zh-CN"/>
        </w:rPr>
        <w:t>1993</w:t>
      </w:r>
      <w:r w:rsidRPr="00E23A48">
        <w:rPr>
          <w:rFonts w:eastAsiaTheme="minorEastAsia"/>
          <w:sz w:val="28"/>
          <w:szCs w:val="28"/>
          <w:lang w:eastAsia="zh-CN"/>
        </w:rPr>
        <w:t>年至</w:t>
      </w:r>
      <w:r w:rsidRPr="00E23A48">
        <w:rPr>
          <w:rFonts w:eastAsiaTheme="minorEastAsia"/>
          <w:sz w:val="28"/>
          <w:szCs w:val="28"/>
          <w:lang w:eastAsia="zh-CN"/>
        </w:rPr>
        <w:t>1996</w:t>
      </w:r>
      <w:r w:rsidRPr="00E23A48">
        <w:rPr>
          <w:rFonts w:eastAsiaTheme="minorEastAsia"/>
          <w:sz w:val="28"/>
          <w:szCs w:val="28"/>
          <w:lang w:eastAsia="zh-CN"/>
        </w:rPr>
        <w:t>年就职于日本国松下寿电子工业株式会社，任</w:t>
      </w:r>
      <w:r w:rsidR="00EC02FF" w:rsidRPr="00E23A48">
        <w:rPr>
          <w:rFonts w:eastAsiaTheme="minorEastAsia" w:hint="eastAsia"/>
          <w:sz w:val="28"/>
          <w:szCs w:val="28"/>
          <w:lang w:eastAsia="zh-CN"/>
        </w:rPr>
        <w:t>天线</w:t>
      </w:r>
      <w:r w:rsidRPr="00E23A48">
        <w:rPr>
          <w:rFonts w:eastAsiaTheme="minorEastAsia"/>
          <w:sz w:val="28"/>
          <w:szCs w:val="28"/>
          <w:lang w:eastAsia="zh-CN"/>
        </w:rPr>
        <w:t>研究工程师。</w:t>
      </w:r>
      <w:r w:rsidRPr="00E23A48">
        <w:rPr>
          <w:rFonts w:eastAsiaTheme="minorEastAsia"/>
          <w:sz w:val="28"/>
          <w:szCs w:val="28"/>
          <w:lang w:eastAsia="zh-CN"/>
        </w:rPr>
        <w:t>1996</w:t>
      </w:r>
      <w:r w:rsidRPr="00E23A48">
        <w:rPr>
          <w:rFonts w:eastAsiaTheme="minorEastAsia"/>
          <w:sz w:val="28"/>
          <w:szCs w:val="28"/>
          <w:lang w:eastAsia="zh-CN"/>
        </w:rPr>
        <w:t>年至</w:t>
      </w:r>
      <w:r w:rsidRPr="00E23A48">
        <w:rPr>
          <w:rFonts w:eastAsiaTheme="minorEastAsia"/>
          <w:sz w:val="28"/>
          <w:szCs w:val="28"/>
          <w:lang w:eastAsia="zh-CN"/>
        </w:rPr>
        <w:t>2000</w:t>
      </w:r>
      <w:r w:rsidRPr="00E23A48">
        <w:rPr>
          <w:rFonts w:eastAsiaTheme="minorEastAsia"/>
          <w:sz w:val="28"/>
          <w:szCs w:val="28"/>
          <w:lang w:eastAsia="zh-CN"/>
        </w:rPr>
        <w:t>年就职于加拿大蒙特尔大学工学院，任博士后研究员。</w:t>
      </w:r>
      <w:r w:rsidRPr="00E23A48">
        <w:rPr>
          <w:rFonts w:eastAsiaTheme="minorEastAsia"/>
          <w:sz w:val="28"/>
          <w:szCs w:val="28"/>
          <w:lang w:eastAsia="zh-CN"/>
        </w:rPr>
        <w:t>2000</w:t>
      </w:r>
      <w:r w:rsidRPr="00E23A48">
        <w:rPr>
          <w:rFonts w:eastAsiaTheme="minorEastAsia"/>
          <w:sz w:val="28"/>
          <w:szCs w:val="28"/>
          <w:lang w:eastAsia="zh-CN"/>
        </w:rPr>
        <w:t>年至</w:t>
      </w:r>
      <w:r w:rsidRPr="00E23A48">
        <w:rPr>
          <w:rFonts w:eastAsiaTheme="minorEastAsia"/>
          <w:sz w:val="28"/>
          <w:szCs w:val="28"/>
          <w:lang w:eastAsia="zh-CN"/>
        </w:rPr>
        <w:t>2013</w:t>
      </w:r>
      <w:r w:rsidRPr="00E23A48">
        <w:rPr>
          <w:rFonts w:eastAsiaTheme="minorEastAsia"/>
          <w:sz w:val="28"/>
          <w:szCs w:val="28"/>
          <w:lang w:eastAsia="zh-CN"/>
        </w:rPr>
        <w:t>年就职于新加坡南洋理工大学，任副教授。</w:t>
      </w:r>
      <w:r w:rsidRPr="00E23A48">
        <w:rPr>
          <w:rFonts w:eastAsiaTheme="minorEastAsia"/>
          <w:sz w:val="28"/>
          <w:szCs w:val="28"/>
          <w:lang w:eastAsia="zh-CN"/>
        </w:rPr>
        <w:t>2013</w:t>
      </w:r>
      <w:r w:rsidRPr="00E23A48">
        <w:rPr>
          <w:rFonts w:eastAsiaTheme="minorEastAsia"/>
          <w:sz w:val="28"/>
          <w:szCs w:val="28"/>
          <w:lang w:eastAsia="zh-CN"/>
        </w:rPr>
        <w:t>年起就职于澳门大学，现在担任其电</w:t>
      </w:r>
      <w:r w:rsidR="00D96D61" w:rsidRPr="00E23A48">
        <w:rPr>
          <w:rFonts w:eastAsiaTheme="minorEastAsia"/>
          <w:sz w:val="28"/>
          <w:szCs w:val="28"/>
          <w:lang w:eastAsia="zh-CN"/>
        </w:rPr>
        <w:t>机</w:t>
      </w:r>
      <w:r w:rsidR="00E73ED3" w:rsidRPr="00E23A48">
        <w:rPr>
          <w:rFonts w:eastAsiaTheme="minorEastAsia"/>
          <w:sz w:val="28"/>
          <w:szCs w:val="28"/>
          <w:lang w:eastAsia="zh-CN"/>
        </w:rPr>
        <w:t>和电脑工程系</w:t>
      </w:r>
      <w:r w:rsidR="00FC445C" w:rsidRPr="00E23A48">
        <w:rPr>
          <w:rFonts w:eastAsiaTheme="minorEastAsia" w:hint="eastAsia"/>
          <w:sz w:val="28"/>
          <w:szCs w:val="28"/>
          <w:lang w:eastAsia="zh-CN"/>
        </w:rPr>
        <w:t>讲座</w:t>
      </w:r>
      <w:r w:rsidR="00E73ED3" w:rsidRPr="00E23A48">
        <w:rPr>
          <w:rFonts w:eastAsiaTheme="minorEastAsia"/>
          <w:sz w:val="28"/>
          <w:szCs w:val="28"/>
          <w:lang w:eastAsia="zh-CN"/>
        </w:rPr>
        <w:t>教授</w:t>
      </w:r>
      <w:r w:rsidR="00E23A48" w:rsidRPr="00E23A48">
        <w:rPr>
          <w:rFonts w:eastAsiaTheme="minorEastAsia" w:hint="eastAsia"/>
          <w:sz w:val="28"/>
          <w:szCs w:val="28"/>
          <w:lang w:eastAsia="zh-CN"/>
        </w:rPr>
        <w:t xml:space="preserve"> (Chair Professor) </w:t>
      </w:r>
      <w:r w:rsidR="00E23A48" w:rsidRPr="00E23A48">
        <w:rPr>
          <w:rFonts w:eastAsiaTheme="minorEastAsia" w:hint="eastAsia"/>
          <w:sz w:val="28"/>
          <w:szCs w:val="28"/>
          <w:lang w:eastAsia="zh-CN"/>
        </w:rPr>
        <w:t>以及智慧城市物联网全国重点实验室学术带头人</w:t>
      </w:r>
      <w:r w:rsidR="00E23A48" w:rsidRPr="00E23A48">
        <w:rPr>
          <w:rFonts w:eastAsiaTheme="minorEastAsia" w:hint="eastAsia"/>
          <w:sz w:val="28"/>
          <w:szCs w:val="28"/>
          <w:lang w:eastAsia="zh-CN"/>
        </w:rPr>
        <w:t xml:space="preserve"> (Academic </w:t>
      </w:r>
      <w:proofErr w:type="gramStart"/>
      <w:r w:rsidR="00E23A48" w:rsidRPr="00E23A48">
        <w:rPr>
          <w:rFonts w:eastAsiaTheme="minorEastAsia" w:hint="eastAsia"/>
          <w:sz w:val="28"/>
          <w:szCs w:val="28"/>
          <w:lang w:eastAsia="zh-CN"/>
        </w:rPr>
        <w:t>Leader)</w:t>
      </w:r>
      <w:r w:rsidRPr="00E23A48">
        <w:rPr>
          <w:rFonts w:eastAsiaTheme="minorEastAsia"/>
          <w:sz w:val="28"/>
          <w:szCs w:val="28"/>
          <w:lang w:eastAsia="zh-CN"/>
        </w:rPr>
        <w:t>。</w:t>
      </w:r>
      <w:proofErr w:type="gramEnd"/>
      <w:r w:rsidRPr="00E23A48">
        <w:rPr>
          <w:rFonts w:eastAsiaTheme="minorEastAsia"/>
          <w:sz w:val="28"/>
          <w:szCs w:val="28"/>
          <w:lang w:eastAsia="zh-CN"/>
        </w:rPr>
        <w:t>自</w:t>
      </w:r>
      <w:r w:rsidRPr="00E23A48">
        <w:rPr>
          <w:rFonts w:eastAsiaTheme="minorEastAsia"/>
          <w:sz w:val="28"/>
          <w:szCs w:val="28"/>
          <w:lang w:eastAsia="zh-CN"/>
        </w:rPr>
        <w:t>1985</w:t>
      </w:r>
      <w:r w:rsidRPr="00E23A48">
        <w:rPr>
          <w:rFonts w:eastAsiaTheme="minorEastAsia"/>
          <w:sz w:val="28"/>
          <w:szCs w:val="28"/>
          <w:lang w:eastAsia="zh-CN"/>
        </w:rPr>
        <w:t>年来，一直从事电磁场计算方法、微波无源电路、平面天线</w:t>
      </w:r>
      <w:r w:rsidR="00843601" w:rsidRPr="00E23A48">
        <w:rPr>
          <w:rFonts w:eastAsiaTheme="minorEastAsia"/>
          <w:sz w:val="28"/>
          <w:szCs w:val="28"/>
          <w:lang w:eastAsia="zh-CN"/>
        </w:rPr>
        <w:t>、</w:t>
      </w:r>
      <w:r w:rsidR="00843601" w:rsidRPr="00E23A48">
        <w:rPr>
          <w:rFonts w:eastAsiaTheme="minorEastAsia" w:hint="eastAsia"/>
          <w:sz w:val="28"/>
          <w:szCs w:val="28"/>
          <w:lang w:eastAsia="zh-CN"/>
        </w:rPr>
        <w:t>电磁表面</w:t>
      </w:r>
      <w:r w:rsidRPr="00E23A48">
        <w:rPr>
          <w:rFonts w:eastAsiaTheme="minorEastAsia"/>
          <w:sz w:val="28"/>
          <w:szCs w:val="28"/>
          <w:lang w:eastAsia="zh-CN"/>
        </w:rPr>
        <w:t>等方面的研究工作。</w:t>
      </w:r>
      <w:r w:rsidRPr="00E23A48">
        <w:rPr>
          <w:rFonts w:eastAsiaTheme="minorEastAsia"/>
          <w:sz w:val="28"/>
          <w:szCs w:val="28"/>
          <w:lang w:eastAsia="zh-CN"/>
        </w:rPr>
        <w:t>2011</w:t>
      </w:r>
      <w:r w:rsidRPr="00E23A48">
        <w:rPr>
          <w:rFonts w:eastAsiaTheme="minorEastAsia"/>
          <w:sz w:val="28"/>
          <w:szCs w:val="28"/>
          <w:lang w:eastAsia="zh-CN"/>
        </w:rPr>
        <w:t>年</w:t>
      </w:r>
      <w:r w:rsidRPr="00E23A48">
        <w:rPr>
          <w:rFonts w:eastAsiaTheme="minorEastAsia"/>
          <w:sz w:val="28"/>
          <w:szCs w:val="28"/>
          <w:lang w:eastAsia="zh-CN"/>
        </w:rPr>
        <w:t>11</w:t>
      </w:r>
      <w:r w:rsidRPr="00E23A48">
        <w:rPr>
          <w:rFonts w:eastAsiaTheme="minorEastAsia"/>
          <w:sz w:val="28"/>
          <w:szCs w:val="28"/>
          <w:lang w:eastAsia="zh-CN"/>
        </w:rPr>
        <w:t>月，当选为国际电气电子工程师协会会士</w:t>
      </w:r>
      <w:r w:rsidRPr="00E23A48">
        <w:rPr>
          <w:rFonts w:eastAsiaTheme="minorEastAsia"/>
          <w:sz w:val="28"/>
          <w:szCs w:val="28"/>
          <w:lang w:eastAsia="zh-CN"/>
        </w:rPr>
        <w:t>IEEE Fellow</w:t>
      </w:r>
      <w:r w:rsidRPr="00E23A48">
        <w:rPr>
          <w:rFonts w:eastAsiaTheme="minorEastAsia"/>
          <w:sz w:val="28"/>
          <w:szCs w:val="28"/>
          <w:lang w:eastAsia="zh-CN"/>
        </w:rPr>
        <w:t>。</w:t>
      </w:r>
      <w:r w:rsidR="00226549" w:rsidRPr="00E23A48">
        <w:rPr>
          <w:rFonts w:eastAsiaTheme="minorEastAsia" w:hint="eastAsia"/>
          <w:sz w:val="28"/>
          <w:szCs w:val="28"/>
          <w:lang w:eastAsia="zh-CN"/>
        </w:rPr>
        <w:t>2</w:t>
      </w:r>
      <w:r w:rsidR="00226549" w:rsidRPr="00E23A48">
        <w:rPr>
          <w:rFonts w:eastAsiaTheme="minorEastAsia"/>
          <w:sz w:val="28"/>
          <w:szCs w:val="28"/>
          <w:lang w:eastAsia="zh-CN"/>
        </w:rPr>
        <w:t>020</w:t>
      </w:r>
      <w:r w:rsidR="009A1BE8" w:rsidRPr="00E23A48">
        <w:rPr>
          <w:rFonts w:eastAsiaTheme="minorEastAsia" w:hint="eastAsia"/>
          <w:sz w:val="28"/>
          <w:szCs w:val="28"/>
          <w:lang w:eastAsia="zh-CN"/>
        </w:rPr>
        <w:t>/</w:t>
      </w:r>
      <w:r w:rsidR="00226549" w:rsidRPr="00E23A48">
        <w:rPr>
          <w:rFonts w:eastAsiaTheme="minorEastAsia" w:hint="eastAsia"/>
          <w:sz w:val="28"/>
          <w:szCs w:val="28"/>
          <w:lang w:eastAsia="zh-CN"/>
        </w:rPr>
        <w:t>2</w:t>
      </w:r>
      <w:r w:rsidR="00226549" w:rsidRPr="00E23A48">
        <w:rPr>
          <w:rFonts w:eastAsiaTheme="minorEastAsia"/>
          <w:sz w:val="28"/>
          <w:szCs w:val="28"/>
          <w:lang w:eastAsia="zh-CN"/>
        </w:rPr>
        <w:t>022</w:t>
      </w:r>
      <w:r w:rsidR="009A1BE8" w:rsidRPr="00E23A48">
        <w:rPr>
          <w:rFonts w:eastAsiaTheme="minorEastAsia"/>
          <w:sz w:val="28"/>
          <w:szCs w:val="28"/>
          <w:lang w:eastAsia="zh-CN"/>
        </w:rPr>
        <w:t>/2024</w:t>
      </w:r>
      <w:r w:rsidR="00226549" w:rsidRPr="00E23A48">
        <w:rPr>
          <w:rFonts w:eastAsiaTheme="minorEastAsia" w:hint="eastAsia"/>
          <w:sz w:val="28"/>
          <w:szCs w:val="28"/>
          <w:lang w:eastAsia="zh-CN"/>
        </w:rPr>
        <w:t>年</w:t>
      </w:r>
      <w:r w:rsidR="005F44AB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，</w:t>
      </w:r>
      <w:r w:rsidR="00E23A48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连续</w:t>
      </w:r>
      <w:r w:rsidR="00E23A48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三次</w:t>
      </w:r>
      <w:r w:rsidR="00C1077A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荣获</w:t>
      </w:r>
      <w:r w:rsidR="00D31250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澳门自然科学二等奖</w:t>
      </w:r>
      <w:r w:rsidR="00E23A48" w:rsidRPr="00E23A48">
        <w:rPr>
          <w:rFonts w:asciiTheme="minorEastAsia" w:eastAsiaTheme="minorEastAsia" w:hAnsiTheme="minorEastAsia" w:hint="eastAsia"/>
          <w:sz w:val="28"/>
          <w:szCs w:val="28"/>
          <w:lang w:eastAsia="zh-CN"/>
        </w:rPr>
        <w:t>(均排名第一)</w:t>
      </w:r>
      <w:r w:rsidR="000E0E1E" w:rsidRPr="00E23A48">
        <w:rPr>
          <w:rFonts w:asciiTheme="minorEastAsia" w:eastAsiaTheme="minorEastAsia" w:hAnsiTheme="minorEastAsia"/>
          <w:sz w:val="28"/>
          <w:szCs w:val="28"/>
          <w:lang w:eastAsia="zh-CN"/>
        </w:rPr>
        <w:t>。</w:t>
      </w:r>
      <w:r w:rsidR="000640B4" w:rsidRPr="00E23A48">
        <w:rPr>
          <w:rFonts w:eastAsiaTheme="minorEastAsia" w:hint="eastAsia"/>
          <w:sz w:val="28"/>
          <w:szCs w:val="28"/>
          <w:lang w:eastAsia="zh-CN"/>
        </w:rPr>
        <w:t>2</w:t>
      </w:r>
      <w:r w:rsidR="000640B4" w:rsidRPr="00E23A48">
        <w:rPr>
          <w:rFonts w:eastAsiaTheme="minorEastAsia"/>
          <w:sz w:val="28"/>
          <w:szCs w:val="28"/>
          <w:lang w:eastAsia="zh-CN"/>
        </w:rPr>
        <w:t>024</w:t>
      </w:r>
      <w:r w:rsidR="000640B4" w:rsidRPr="00E23A48">
        <w:rPr>
          <w:rFonts w:eastAsiaTheme="minorEastAsia" w:hint="eastAsia"/>
          <w:sz w:val="28"/>
          <w:szCs w:val="28"/>
          <w:lang w:eastAsia="zh-CN"/>
        </w:rPr>
        <w:t>年，荣获</w:t>
      </w:r>
      <w:r w:rsidR="000640B4" w:rsidRPr="00E23A48">
        <w:rPr>
          <w:rFonts w:eastAsiaTheme="minorEastAsia" w:hint="eastAsia"/>
          <w:sz w:val="28"/>
          <w:szCs w:val="28"/>
          <w:lang w:eastAsia="zh-CN"/>
        </w:rPr>
        <w:t>IEEE</w:t>
      </w:r>
      <w:r w:rsidR="000640B4" w:rsidRPr="00E23A48">
        <w:rPr>
          <w:rFonts w:eastAsiaTheme="minorEastAsia"/>
          <w:sz w:val="28"/>
          <w:szCs w:val="28"/>
          <w:lang w:eastAsia="zh-CN"/>
        </w:rPr>
        <w:t xml:space="preserve"> MTT-S Microwave Application Award</w:t>
      </w:r>
      <w:r w:rsidR="000640B4" w:rsidRPr="00E23A48">
        <w:rPr>
          <w:rFonts w:eastAsiaTheme="minorEastAsia" w:hint="eastAsia"/>
          <w:sz w:val="28"/>
          <w:szCs w:val="28"/>
          <w:lang w:eastAsia="zh-CN"/>
        </w:rPr>
        <w:t>。</w:t>
      </w:r>
    </w:p>
    <w:p w14:paraId="3FEC275B" w14:textId="77777777" w:rsidR="000058F3" w:rsidRDefault="000058F3" w:rsidP="00402C8D">
      <w:pPr>
        <w:shd w:val="clear" w:color="auto" w:fill="FFFFFF"/>
        <w:spacing w:line="360" w:lineRule="atLeast"/>
        <w:rPr>
          <w:rFonts w:eastAsiaTheme="minorEastAsia"/>
          <w:sz w:val="22"/>
          <w:szCs w:val="22"/>
          <w:lang w:eastAsia="zh-CN"/>
        </w:rPr>
      </w:pPr>
    </w:p>
    <w:p w14:paraId="78CEFED4" w14:textId="7B866328" w:rsidR="007752F7" w:rsidRPr="000640B4" w:rsidRDefault="007752F7" w:rsidP="00402C8D">
      <w:pPr>
        <w:shd w:val="clear" w:color="auto" w:fill="FFFFFF"/>
        <w:spacing w:line="360" w:lineRule="atLeast"/>
        <w:rPr>
          <w:rFonts w:eastAsiaTheme="minorEastAsia"/>
          <w:sz w:val="22"/>
          <w:szCs w:val="22"/>
          <w:lang w:eastAsia="zh-CN"/>
        </w:rPr>
      </w:pPr>
    </w:p>
    <w:sectPr w:rsidR="007752F7" w:rsidRPr="000640B4" w:rsidSect="003176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56118" w14:textId="77777777" w:rsidR="006641E3" w:rsidRDefault="006641E3" w:rsidP="004173A0">
      <w:r>
        <w:separator/>
      </w:r>
    </w:p>
  </w:endnote>
  <w:endnote w:type="continuationSeparator" w:id="0">
    <w:p w14:paraId="4BB37141" w14:textId="77777777" w:rsidR="006641E3" w:rsidRDefault="006641E3" w:rsidP="00417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B5D914" w14:textId="77777777" w:rsidR="006641E3" w:rsidRDefault="006641E3" w:rsidP="004173A0">
      <w:r>
        <w:separator/>
      </w:r>
    </w:p>
  </w:footnote>
  <w:footnote w:type="continuationSeparator" w:id="0">
    <w:p w14:paraId="1BF32638" w14:textId="77777777" w:rsidR="006641E3" w:rsidRDefault="006641E3" w:rsidP="004173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zQxs7A0NrIwNzBQ0lEKTi0uzszPAykwrAUAQ9+3eSwAAAA="/>
  </w:docVars>
  <w:rsids>
    <w:rsidRoot w:val="0058250B"/>
    <w:rsid w:val="00000B53"/>
    <w:rsid w:val="00000D2F"/>
    <w:rsid w:val="00002EDA"/>
    <w:rsid w:val="00003EE1"/>
    <w:rsid w:val="00004E4B"/>
    <w:rsid w:val="000050B7"/>
    <w:rsid w:val="000058F3"/>
    <w:rsid w:val="00005A89"/>
    <w:rsid w:val="000075DC"/>
    <w:rsid w:val="00007E47"/>
    <w:rsid w:val="0001283A"/>
    <w:rsid w:val="00015474"/>
    <w:rsid w:val="00017007"/>
    <w:rsid w:val="0002318F"/>
    <w:rsid w:val="00024ED4"/>
    <w:rsid w:val="0003338E"/>
    <w:rsid w:val="00033703"/>
    <w:rsid w:val="000337D0"/>
    <w:rsid w:val="00036B64"/>
    <w:rsid w:val="00040B31"/>
    <w:rsid w:val="000416B3"/>
    <w:rsid w:val="00042834"/>
    <w:rsid w:val="00042B94"/>
    <w:rsid w:val="00044BAD"/>
    <w:rsid w:val="00044EB1"/>
    <w:rsid w:val="0005283C"/>
    <w:rsid w:val="00053BC0"/>
    <w:rsid w:val="00053CF2"/>
    <w:rsid w:val="0005611C"/>
    <w:rsid w:val="000620F0"/>
    <w:rsid w:val="000640B4"/>
    <w:rsid w:val="0006794B"/>
    <w:rsid w:val="000700B1"/>
    <w:rsid w:val="00075DF7"/>
    <w:rsid w:val="00077434"/>
    <w:rsid w:val="00077CD2"/>
    <w:rsid w:val="00082DB4"/>
    <w:rsid w:val="0008349A"/>
    <w:rsid w:val="0008440D"/>
    <w:rsid w:val="00085676"/>
    <w:rsid w:val="000871CC"/>
    <w:rsid w:val="00091084"/>
    <w:rsid w:val="0009125A"/>
    <w:rsid w:val="000919A4"/>
    <w:rsid w:val="00091B2C"/>
    <w:rsid w:val="0009610A"/>
    <w:rsid w:val="000A158D"/>
    <w:rsid w:val="000A2214"/>
    <w:rsid w:val="000A3BCA"/>
    <w:rsid w:val="000A7944"/>
    <w:rsid w:val="000B073C"/>
    <w:rsid w:val="000B2155"/>
    <w:rsid w:val="000B2790"/>
    <w:rsid w:val="000B42E8"/>
    <w:rsid w:val="000C289D"/>
    <w:rsid w:val="000C2E7E"/>
    <w:rsid w:val="000C34BA"/>
    <w:rsid w:val="000C57BB"/>
    <w:rsid w:val="000C5944"/>
    <w:rsid w:val="000D31CB"/>
    <w:rsid w:val="000D4214"/>
    <w:rsid w:val="000D456A"/>
    <w:rsid w:val="000D476A"/>
    <w:rsid w:val="000D5176"/>
    <w:rsid w:val="000D6D68"/>
    <w:rsid w:val="000D7006"/>
    <w:rsid w:val="000E0E1E"/>
    <w:rsid w:val="000E14EE"/>
    <w:rsid w:val="000E1716"/>
    <w:rsid w:val="000E19D6"/>
    <w:rsid w:val="000E2F85"/>
    <w:rsid w:val="000E7918"/>
    <w:rsid w:val="000F68FA"/>
    <w:rsid w:val="000F7989"/>
    <w:rsid w:val="00106078"/>
    <w:rsid w:val="0011182D"/>
    <w:rsid w:val="00117CDB"/>
    <w:rsid w:val="00120733"/>
    <w:rsid w:val="00120A27"/>
    <w:rsid w:val="00120EF3"/>
    <w:rsid w:val="00121EA4"/>
    <w:rsid w:val="0012403C"/>
    <w:rsid w:val="00124321"/>
    <w:rsid w:val="00125135"/>
    <w:rsid w:val="00131AD4"/>
    <w:rsid w:val="00131F74"/>
    <w:rsid w:val="001344B0"/>
    <w:rsid w:val="00134C81"/>
    <w:rsid w:val="00135614"/>
    <w:rsid w:val="00136CD6"/>
    <w:rsid w:val="001376AB"/>
    <w:rsid w:val="00145A62"/>
    <w:rsid w:val="0014672A"/>
    <w:rsid w:val="00151C7A"/>
    <w:rsid w:val="0015326C"/>
    <w:rsid w:val="00153ACE"/>
    <w:rsid w:val="0015478F"/>
    <w:rsid w:val="00156A76"/>
    <w:rsid w:val="00156E99"/>
    <w:rsid w:val="0015739A"/>
    <w:rsid w:val="00160ECE"/>
    <w:rsid w:val="001645FD"/>
    <w:rsid w:val="00164F6E"/>
    <w:rsid w:val="00165AF2"/>
    <w:rsid w:val="00166890"/>
    <w:rsid w:val="001673EC"/>
    <w:rsid w:val="00171F22"/>
    <w:rsid w:val="00172183"/>
    <w:rsid w:val="001751CB"/>
    <w:rsid w:val="00177394"/>
    <w:rsid w:val="00181203"/>
    <w:rsid w:val="001813BE"/>
    <w:rsid w:val="00183A7B"/>
    <w:rsid w:val="00185766"/>
    <w:rsid w:val="00197113"/>
    <w:rsid w:val="001A058B"/>
    <w:rsid w:val="001A0877"/>
    <w:rsid w:val="001A1B53"/>
    <w:rsid w:val="001A53F4"/>
    <w:rsid w:val="001B339C"/>
    <w:rsid w:val="001B33B1"/>
    <w:rsid w:val="001B5AB1"/>
    <w:rsid w:val="001B7626"/>
    <w:rsid w:val="001B762A"/>
    <w:rsid w:val="001C19EC"/>
    <w:rsid w:val="001C22E9"/>
    <w:rsid w:val="001C2BCB"/>
    <w:rsid w:val="001C3F89"/>
    <w:rsid w:val="001C4E6F"/>
    <w:rsid w:val="001C6445"/>
    <w:rsid w:val="001C7017"/>
    <w:rsid w:val="001D30A8"/>
    <w:rsid w:val="001D592E"/>
    <w:rsid w:val="001D6E09"/>
    <w:rsid w:val="001E12B2"/>
    <w:rsid w:val="001E1A7F"/>
    <w:rsid w:val="001E75A9"/>
    <w:rsid w:val="001F1EE9"/>
    <w:rsid w:val="001F5347"/>
    <w:rsid w:val="001F72E4"/>
    <w:rsid w:val="00204AF4"/>
    <w:rsid w:val="00207127"/>
    <w:rsid w:val="0021055B"/>
    <w:rsid w:val="00212863"/>
    <w:rsid w:val="00212BD3"/>
    <w:rsid w:val="00213BC5"/>
    <w:rsid w:val="00216D2D"/>
    <w:rsid w:val="00222ACF"/>
    <w:rsid w:val="00222CDF"/>
    <w:rsid w:val="002230C8"/>
    <w:rsid w:val="0022466A"/>
    <w:rsid w:val="00226549"/>
    <w:rsid w:val="0022663D"/>
    <w:rsid w:val="00226A44"/>
    <w:rsid w:val="002318FA"/>
    <w:rsid w:val="00236128"/>
    <w:rsid w:val="00240EB4"/>
    <w:rsid w:val="00242F3F"/>
    <w:rsid w:val="002463A4"/>
    <w:rsid w:val="00246C8B"/>
    <w:rsid w:val="00247E17"/>
    <w:rsid w:val="00250DF1"/>
    <w:rsid w:val="00251638"/>
    <w:rsid w:val="00254339"/>
    <w:rsid w:val="00254E79"/>
    <w:rsid w:val="0025586C"/>
    <w:rsid w:val="00256810"/>
    <w:rsid w:val="00257E7F"/>
    <w:rsid w:val="0026016D"/>
    <w:rsid w:val="00261B59"/>
    <w:rsid w:val="00264934"/>
    <w:rsid w:val="002673F9"/>
    <w:rsid w:val="002704B8"/>
    <w:rsid w:val="00272E1F"/>
    <w:rsid w:val="002730F2"/>
    <w:rsid w:val="00273379"/>
    <w:rsid w:val="002766C5"/>
    <w:rsid w:val="00281359"/>
    <w:rsid w:val="00286752"/>
    <w:rsid w:val="002906D4"/>
    <w:rsid w:val="0029479F"/>
    <w:rsid w:val="002974AA"/>
    <w:rsid w:val="002A2A9C"/>
    <w:rsid w:val="002A4CD0"/>
    <w:rsid w:val="002A70DD"/>
    <w:rsid w:val="002B090D"/>
    <w:rsid w:val="002B388C"/>
    <w:rsid w:val="002B44ED"/>
    <w:rsid w:val="002C17AF"/>
    <w:rsid w:val="002C2063"/>
    <w:rsid w:val="002C4BF5"/>
    <w:rsid w:val="002C5215"/>
    <w:rsid w:val="002C5C56"/>
    <w:rsid w:val="002C6CB9"/>
    <w:rsid w:val="002C6E69"/>
    <w:rsid w:val="002C7C72"/>
    <w:rsid w:val="002D30D9"/>
    <w:rsid w:val="002D568B"/>
    <w:rsid w:val="002E13E7"/>
    <w:rsid w:val="002E2CA8"/>
    <w:rsid w:val="002E30FB"/>
    <w:rsid w:val="002E4658"/>
    <w:rsid w:val="002F3703"/>
    <w:rsid w:val="002F4CD9"/>
    <w:rsid w:val="002F4D62"/>
    <w:rsid w:val="002F4E35"/>
    <w:rsid w:val="002F4F79"/>
    <w:rsid w:val="0030024D"/>
    <w:rsid w:val="00300950"/>
    <w:rsid w:val="00302425"/>
    <w:rsid w:val="00307C63"/>
    <w:rsid w:val="00313350"/>
    <w:rsid w:val="00317603"/>
    <w:rsid w:val="0032114A"/>
    <w:rsid w:val="00323EAA"/>
    <w:rsid w:val="003338BA"/>
    <w:rsid w:val="0033505E"/>
    <w:rsid w:val="003362E3"/>
    <w:rsid w:val="00336885"/>
    <w:rsid w:val="00344D6B"/>
    <w:rsid w:val="00347336"/>
    <w:rsid w:val="003561A5"/>
    <w:rsid w:val="003564D9"/>
    <w:rsid w:val="003601E4"/>
    <w:rsid w:val="00361C9F"/>
    <w:rsid w:val="00364DD1"/>
    <w:rsid w:val="00366232"/>
    <w:rsid w:val="00371E91"/>
    <w:rsid w:val="00372C79"/>
    <w:rsid w:val="00375992"/>
    <w:rsid w:val="00385D58"/>
    <w:rsid w:val="0039014D"/>
    <w:rsid w:val="003948A6"/>
    <w:rsid w:val="0039685C"/>
    <w:rsid w:val="003A087D"/>
    <w:rsid w:val="003A1C04"/>
    <w:rsid w:val="003A5ACC"/>
    <w:rsid w:val="003B0DC2"/>
    <w:rsid w:val="003B39C5"/>
    <w:rsid w:val="003B6B7B"/>
    <w:rsid w:val="003C118E"/>
    <w:rsid w:val="003C14F8"/>
    <w:rsid w:val="003C6DED"/>
    <w:rsid w:val="003C7469"/>
    <w:rsid w:val="003D1AA6"/>
    <w:rsid w:val="003D1F73"/>
    <w:rsid w:val="003E03DA"/>
    <w:rsid w:val="003E056E"/>
    <w:rsid w:val="003E2191"/>
    <w:rsid w:val="003E2977"/>
    <w:rsid w:val="003E51E2"/>
    <w:rsid w:val="003E650E"/>
    <w:rsid w:val="003F2E46"/>
    <w:rsid w:val="003F5D28"/>
    <w:rsid w:val="003F68D9"/>
    <w:rsid w:val="00402C8D"/>
    <w:rsid w:val="0040389E"/>
    <w:rsid w:val="00404BAE"/>
    <w:rsid w:val="004061B0"/>
    <w:rsid w:val="00406C0B"/>
    <w:rsid w:val="00407518"/>
    <w:rsid w:val="00407559"/>
    <w:rsid w:val="004123FD"/>
    <w:rsid w:val="00414136"/>
    <w:rsid w:val="00416802"/>
    <w:rsid w:val="00416812"/>
    <w:rsid w:val="004173A0"/>
    <w:rsid w:val="00420625"/>
    <w:rsid w:val="0042313B"/>
    <w:rsid w:val="004304CD"/>
    <w:rsid w:val="00430D0A"/>
    <w:rsid w:val="00432B85"/>
    <w:rsid w:val="004332B6"/>
    <w:rsid w:val="004368EF"/>
    <w:rsid w:val="00440385"/>
    <w:rsid w:val="004433CF"/>
    <w:rsid w:val="00443F97"/>
    <w:rsid w:val="00445ADA"/>
    <w:rsid w:val="00445F81"/>
    <w:rsid w:val="00446E2C"/>
    <w:rsid w:val="004544C0"/>
    <w:rsid w:val="0045610F"/>
    <w:rsid w:val="00456326"/>
    <w:rsid w:val="004572D8"/>
    <w:rsid w:val="00460DB8"/>
    <w:rsid w:val="00465488"/>
    <w:rsid w:val="00467876"/>
    <w:rsid w:val="00467E06"/>
    <w:rsid w:val="00473017"/>
    <w:rsid w:val="0047385C"/>
    <w:rsid w:val="0047425D"/>
    <w:rsid w:val="004754E0"/>
    <w:rsid w:val="004767C3"/>
    <w:rsid w:val="00476FE1"/>
    <w:rsid w:val="00477BF0"/>
    <w:rsid w:val="004823C2"/>
    <w:rsid w:val="00482DAD"/>
    <w:rsid w:val="00485753"/>
    <w:rsid w:val="00491B1B"/>
    <w:rsid w:val="0049293A"/>
    <w:rsid w:val="00493FFC"/>
    <w:rsid w:val="0049418B"/>
    <w:rsid w:val="00495862"/>
    <w:rsid w:val="00496E49"/>
    <w:rsid w:val="004A4417"/>
    <w:rsid w:val="004A50CF"/>
    <w:rsid w:val="004C236A"/>
    <w:rsid w:val="004C2483"/>
    <w:rsid w:val="004C3142"/>
    <w:rsid w:val="004C4180"/>
    <w:rsid w:val="004C4CE3"/>
    <w:rsid w:val="004C5B43"/>
    <w:rsid w:val="004C7829"/>
    <w:rsid w:val="004D0CFB"/>
    <w:rsid w:val="004D1C0C"/>
    <w:rsid w:val="004D6325"/>
    <w:rsid w:val="004D6D2F"/>
    <w:rsid w:val="004D6DFC"/>
    <w:rsid w:val="004E4BCD"/>
    <w:rsid w:val="004E504C"/>
    <w:rsid w:val="004E604A"/>
    <w:rsid w:val="004F0D4A"/>
    <w:rsid w:val="004F375D"/>
    <w:rsid w:val="00504973"/>
    <w:rsid w:val="0050583D"/>
    <w:rsid w:val="005066DC"/>
    <w:rsid w:val="005076D0"/>
    <w:rsid w:val="00510085"/>
    <w:rsid w:val="00513352"/>
    <w:rsid w:val="00515558"/>
    <w:rsid w:val="00516467"/>
    <w:rsid w:val="005173FA"/>
    <w:rsid w:val="005206CA"/>
    <w:rsid w:val="00522E72"/>
    <w:rsid w:val="00523032"/>
    <w:rsid w:val="00527199"/>
    <w:rsid w:val="005321D8"/>
    <w:rsid w:val="005326E3"/>
    <w:rsid w:val="005330DD"/>
    <w:rsid w:val="0053328E"/>
    <w:rsid w:val="00533DD3"/>
    <w:rsid w:val="005359BB"/>
    <w:rsid w:val="00536DDE"/>
    <w:rsid w:val="00537693"/>
    <w:rsid w:val="005402D8"/>
    <w:rsid w:val="00554FBA"/>
    <w:rsid w:val="00555C13"/>
    <w:rsid w:val="0055654D"/>
    <w:rsid w:val="00557D4D"/>
    <w:rsid w:val="0056245B"/>
    <w:rsid w:val="00564F36"/>
    <w:rsid w:val="00565B99"/>
    <w:rsid w:val="005677AC"/>
    <w:rsid w:val="00572EAC"/>
    <w:rsid w:val="00577BE1"/>
    <w:rsid w:val="00577C07"/>
    <w:rsid w:val="0058250B"/>
    <w:rsid w:val="0058407C"/>
    <w:rsid w:val="0058479B"/>
    <w:rsid w:val="005863FC"/>
    <w:rsid w:val="00586B52"/>
    <w:rsid w:val="00586CDA"/>
    <w:rsid w:val="00587273"/>
    <w:rsid w:val="0059167C"/>
    <w:rsid w:val="00591FF5"/>
    <w:rsid w:val="00594A92"/>
    <w:rsid w:val="00596F7F"/>
    <w:rsid w:val="00597431"/>
    <w:rsid w:val="005A0517"/>
    <w:rsid w:val="005A2954"/>
    <w:rsid w:val="005A2D05"/>
    <w:rsid w:val="005A7EEE"/>
    <w:rsid w:val="005B1C1F"/>
    <w:rsid w:val="005B670B"/>
    <w:rsid w:val="005C383D"/>
    <w:rsid w:val="005C48B4"/>
    <w:rsid w:val="005C5CE6"/>
    <w:rsid w:val="005C777D"/>
    <w:rsid w:val="005D7431"/>
    <w:rsid w:val="005D7755"/>
    <w:rsid w:val="005E183C"/>
    <w:rsid w:val="005E1AFF"/>
    <w:rsid w:val="005E282A"/>
    <w:rsid w:val="005E4AB1"/>
    <w:rsid w:val="005E4CDA"/>
    <w:rsid w:val="005F0D87"/>
    <w:rsid w:val="005F44AB"/>
    <w:rsid w:val="005F4A0E"/>
    <w:rsid w:val="005F7EE5"/>
    <w:rsid w:val="006064EE"/>
    <w:rsid w:val="006100A2"/>
    <w:rsid w:val="00612EF2"/>
    <w:rsid w:val="00613512"/>
    <w:rsid w:val="00613E27"/>
    <w:rsid w:val="00615280"/>
    <w:rsid w:val="0062560E"/>
    <w:rsid w:val="00625DAB"/>
    <w:rsid w:val="006315D1"/>
    <w:rsid w:val="006334C1"/>
    <w:rsid w:val="006339B8"/>
    <w:rsid w:val="00637F41"/>
    <w:rsid w:val="00642182"/>
    <w:rsid w:val="00643FEF"/>
    <w:rsid w:val="00646F8A"/>
    <w:rsid w:val="00647365"/>
    <w:rsid w:val="006630F1"/>
    <w:rsid w:val="00663517"/>
    <w:rsid w:val="006641E3"/>
    <w:rsid w:val="00664884"/>
    <w:rsid w:val="006700A2"/>
    <w:rsid w:val="006720EE"/>
    <w:rsid w:val="00672AC4"/>
    <w:rsid w:val="00674814"/>
    <w:rsid w:val="00675683"/>
    <w:rsid w:val="00684DA6"/>
    <w:rsid w:val="00687C1F"/>
    <w:rsid w:val="00690135"/>
    <w:rsid w:val="0069099D"/>
    <w:rsid w:val="006917A0"/>
    <w:rsid w:val="0069279B"/>
    <w:rsid w:val="00692B28"/>
    <w:rsid w:val="00693059"/>
    <w:rsid w:val="00693E57"/>
    <w:rsid w:val="006957A0"/>
    <w:rsid w:val="00696D2D"/>
    <w:rsid w:val="00697A26"/>
    <w:rsid w:val="006A0FE6"/>
    <w:rsid w:val="006A3C0A"/>
    <w:rsid w:val="006A6706"/>
    <w:rsid w:val="006B04E4"/>
    <w:rsid w:val="006B322B"/>
    <w:rsid w:val="006B5153"/>
    <w:rsid w:val="006B6D9B"/>
    <w:rsid w:val="006C14AF"/>
    <w:rsid w:val="006C216F"/>
    <w:rsid w:val="006C4453"/>
    <w:rsid w:val="006C4CB5"/>
    <w:rsid w:val="006E030D"/>
    <w:rsid w:val="006E08B0"/>
    <w:rsid w:val="006E4B53"/>
    <w:rsid w:val="006E751C"/>
    <w:rsid w:val="006F020C"/>
    <w:rsid w:val="006F18AD"/>
    <w:rsid w:val="006F2A73"/>
    <w:rsid w:val="006F7B74"/>
    <w:rsid w:val="00701CCE"/>
    <w:rsid w:val="00703699"/>
    <w:rsid w:val="007054E7"/>
    <w:rsid w:val="0070605F"/>
    <w:rsid w:val="00707B3D"/>
    <w:rsid w:val="0071579E"/>
    <w:rsid w:val="00716CD7"/>
    <w:rsid w:val="00721FF2"/>
    <w:rsid w:val="00722EB8"/>
    <w:rsid w:val="00734B68"/>
    <w:rsid w:val="007365AB"/>
    <w:rsid w:val="007406E0"/>
    <w:rsid w:val="0074289F"/>
    <w:rsid w:val="0075196B"/>
    <w:rsid w:val="00752343"/>
    <w:rsid w:val="00752D12"/>
    <w:rsid w:val="00752D3C"/>
    <w:rsid w:val="007535D7"/>
    <w:rsid w:val="00754548"/>
    <w:rsid w:val="00756FE8"/>
    <w:rsid w:val="0076718E"/>
    <w:rsid w:val="00767A39"/>
    <w:rsid w:val="0077002A"/>
    <w:rsid w:val="007717B5"/>
    <w:rsid w:val="0077472B"/>
    <w:rsid w:val="007752F7"/>
    <w:rsid w:val="0077592E"/>
    <w:rsid w:val="00776947"/>
    <w:rsid w:val="00785DCC"/>
    <w:rsid w:val="00786C1F"/>
    <w:rsid w:val="007875A4"/>
    <w:rsid w:val="007915E1"/>
    <w:rsid w:val="00791ECC"/>
    <w:rsid w:val="00793EF5"/>
    <w:rsid w:val="00794ADD"/>
    <w:rsid w:val="007A1181"/>
    <w:rsid w:val="007A196F"/>
    <w:rsid w:val="007A3038"/>
    <w:rsid w:val="007A4CEF"/>
    <w:rsid w:val="007A7F16"/>
    <w:rsid w:val="007B0EEE"/>
    <w:rsid w:val="007B1FD2"/>
    <w:rsid w:val="007B22A8"/>
    <w:rsid w:val="007B2ECA"/>
    <w:rsid w:val="007B3835"/>
    <w:rsid w:val="007B540D"/>
    <w:rsid w:val="007C04EE"/>
    <w:rsid w:val="007C1037"/>
    <w:rsid w:val="007C2171"/>
    <w:rsid w:val="007C2E2F"/>
    <w:rsid w:val="007C4500"/>
    <w:rsid w:val="007C592C"/>
    <w:rsid w:val="007D1EFB"/>
    <w:rsid w:val="007D3189"/>
    <w:rsid w:val="007D452C"/>
    <w:rsid w:val="007E2E41"/>
    <w:rsid w:val="007F0231"/>
    <w:rsid w:val="007F0C15"/>
    <w:rsid w:val="007F2268"/>
    <w:rsid w:val="007F2447"/>
    <w:rsid w:val="007F29C5"/>
    <w:rsid w:val="007F6898"/>
    <w:rsid w:val="0080367C"/>
    <w:rsid w:val="008037F0"/>
    <w:rsid w:val="00805762"/>
    <w:rsid w:val="00807AC3"/>
    <w:rsid w:val="00810DA3"/>
    <w:rsid w:val="008150D8"/>
    <w:rsid w:val="008151B8"/>
    <w:rsid w:val="00815F4E"/>
    <w:rsid w:val="0081682E"/>
    <w:rsid w:val="00820B6B"/>
    <w:rsid w:val="0082287B"/>
    <w:rsid w:val="008259E4"/>
    <w:rsid w:val="00825C79"/>
    <w:rsid w:val="00827D02"/>
    <w:rsid w:val="00830016"/>
    <w:rsid w:val="00830E73"/>
    <w:rsid w:val="00831993"/>
    <w:rsid w:val="00832E1E"/>
    <w:rsid w:val="008343C6"/>
    <w:rsid w:val="008364BA"/>
    <w:rsid w:val="008373E9"/>
    <w:rsid w:val="00837485"/>
    <w:rsid w:val="00837AE1"/>
    <w:rsid w:val="00843601"/>
    <w:rsid w:val="00844192"/>
    <w:rsid w:val="0084614C"/>
    <w:rsid w:val="00847E1E"/>
    <w:rsid w:val="00850DF4"/>
    <w:rsid w:val="00851D65"/>
    <w:rsid w:val="00855A52"/>
    <w:rsid w:val="008618AD"/>
    <w:rsid w:val="00863243"/>
    <w:rsid w:val="00863654"/>
    <w:rsid w:val="0086377F"/>
    <w:rsid w:val="00863B55"/>
    <w:rsid w:val="008641D3"/>
    <w:rsid w:val="00865415"/>
    <w:rsid w:val="00865A1D"/>
    <w:rsid w:val="00873447"/>
    <w:rsid w:val="008745ED"/>
    <w:rsid w:val="00876146"/>
    <w:rsid w:val="008762A3"/>
    <w:rsid w:val="008762D8"/>
    <w:rsid w:val="00880DE3"/>
    <w:rsid w:val="0088211A"/>
    <w:rsid w:val="00882F1F"/>
    <w:rsid w:val="0088347F"/>
    <w:rsid w:val="00887825"/>
    <w:rsid w:val="00890AAD"/>
    <w:rsid w:val="00896588"/>
    <w:rsid w:val="00896FFC"/>
    <w:rsid w:val="008A164B"/>
    <w:rsid w:val="008A3540"/>
    <w:rsid w:val="008A762E"/>
    <w:rsid w:val="008B3D15"/>
    <w:rsid w:val="008B5A4C"/>
    <w:rsid w:val="008C061D"/>
    <w:rsid w:val="008C4ACF"/>
    <w:rsid w:val="008C4EF0"/>
    <w:rsid w:val="008C5DDB"/>
    <w:rsid w:val="008D0D27"/>
    <w:rsid w:val="008D4A24"/>
    <w:rsid w:val="008D51FD"/>
    <w:rsid w:val="008E0705"/>
    <w:rsid w:val="008E2A06"/>
    <w:rsid w:val="008E3738"/>
    <w:rsid w:val="008E7279"/>
    <w:rsid w:val="008F001C"/>
    <w:rsid w:val="008F15BF"/>
    <w:rsid w:val="008F1E93"/>
    <w:rsid w:val="008F7A72"/>
    <w:rsid w:val="00900F4B"/>
    <w:rsid w:val="00901E17"/>
    <w:rsid w:val="00902C7E"/>
    <w:rsid w:val="00904E74"/>
    <w:rsid w:val="0091225B"/>
    <w:rsid w:val="00912903"/>
    <w:rsid w:val="0092163C"/>
    <w:rsid w:val="009216FE"/>
    <w:rsid w:val="00923137"/>
    <w:rsid w:val="00925540"/>
    <w:rsid w:val="0092790D"/>
    <w:rsid w:val="0093066C"/>
    <w:rsid w:val="009314F7"/>
    <w:rsid w:val="00932878"/>
    <w:rsid w:val="00934B27"/>
    <w:rsid w:val="00940B0F"/>
    <w:rsid w:val="009414BB"/>
    <w:rsid w:val="009431D0"/>
    <w:rsid w:val="009433C8"/>
    <w:rsid w:val="0095043D"/>
    <w:rsid w:val="00955434"/>
    <w:rsid w:val="009561E5"/>
    <w:rsid w:val="00956D2F"/>
    <w:rsid w:val="00961AE9"/>
    <w:rsid w:val="00963946"/>
    <w:rsid w:val="00964B30"/>
    <w:rsid w:val="0098123E"/>
    <w:rsid w:val="00981781"/>
    <w:rsid w:val="00982427"/>
    <w:rsid w:val="009833B8"/>
    <w:rsid w:val="009843CE"/>
    <w:rsid w:val="009907B2"/>
    <w:rsid w:val="009914C4"/>
    <w:rsid w:val="00994E8B"/>
    <w:rsid w:val="00995591"/>
    <w:rsid w:val="009A1BE8"/>
    <w:rsid w:val="009A35A4"/>
    <w:rsid w:val="009B1411"/>
    <w:rsid w:val="009B2699"/>
    <w:rsid w:val="009B308B"/>
    <w:rsid w:val="009B4AFB"/>
    <w:rsid w:val="009C0E3F"/>
    <w:rsid w:val="009C1509"/>
    <w:rsid w:val="009C5C82"/>
    <w:rsid w:val="009C7D15"/>
    <w:rsid w:val="009D028D"/>
    <w:rsid w:val="009D2CFB"/>
    <w:rsid w:val="009D2E34"/>
    <w:rsid w:val="009D3B7E"/>
    <w:rsid w:val="009D764D"/>
    <w:rsid w:val="009D7FCB"/>
    <w:rsid w:val="009E2F4B"/>
    <w:rsid w:val="009F3B75"/>
    <w:rsid w:val="009F490A"/>
    <w:rsid w:val="009F49E5"/>
    <w:rsid w:val="009F6AF0"/>
    <w:rsid w:val="009F6B5B"/>
    <w:rsid w:val="00A04D58"/>
    <w:rsid w:val="00A051C9"/>
    <w:rsid w:val="00A05313"/>
    <w:rsid w:val="00A05D5F"/>
    <w:rsid w:val="00A0785B"/>
    <w:rsid w:val="00A10599"/>
    <w:rsid w:val="00A14648"/>
    <w:rsid w:val="00A14C5F"/>
    <w:rsid w:val="00A16DA3"/>
    <w:rsid w:val="00A201EB"/>
    <w:rsid w:val="00A20553"/>
    <w:rsid w:val="00A20D1C"/>
    <w:rsid w:val="00A20D9D"/>
    <w:rsid w:val="00A219EC"/>
    <w:rsid w:val="00A24BEE"/>
    <w:rsid w:val="00A266CE"/>
    <w:rsid w:val="00A302A9"/>
    <w:rsid w:val="00A30D55"/>
    <w:rsid w:val="00A3167F"/>
    <w:rsid w:val="00A356EC"/>
    <w:rsid w:val="00A37256"/>
    <w:rsid w:val="00A4174F"/>
    <w:rsid w:val="00A42254"/>
    <w:rsid w:val="00A42565"/>
    <w:rsid w:val="00A42AD4"/>
    <w:rsid w:val="00A43791"/>
    <w:rsid w:val="00A44725"/>
    <w:rsid w:val="00A447CF"/>
    <w:rsid w:val="00A45D1B"/>
    <w:rsid w:val="00A47C48"/>
    <w:rsid w:val="00A502F6"/>
    <w:rsid w:val="00A53901"/>
    <w:rsid w:val="00A54925"/>
    <w:rsid w:val="00A55DDD"/>
    <w:rsid w:val="00A5754E"/>
    <w:rsid w:val="00A642A6"/>
    <w:rsid w:val="00A658BF"/>
    <w:rsid w:val="00A66150"/>
    <w:rsid w:val="00A66302"/>
    <w:rsid w:val="00A7025A"/>
    <w:rsid w:val="00A70366"/>
    <w:rsid w:val="00A71AA9"/>
    <w:rsid w:val="00A71FA1"/>
    <w:rsid w:val="00A7246A"/>
    <w:rsid w:val="00A725FA"/>
    <w:rsid w:val="00A75445"/>
    <w:rsid w:val="00A75982"/>
    <w:rsid w:val="00A75BD4"/>
    <w:rsid w:val="00A846B2"/>
    <w:rsid w:val="00A85833"/>
    <w:rsid w:val="00A87DA8"/>
    <w:rsid w:val="00A90E69"/>
    <w:rsid w:val="00A91181"/>
    <w:rsid w:val="00AA117C"/>
    <w:rsid w:val="00AA125B"/>
    <w:rsid w:val="00AA16AA"/>
    <w:rsid w:val="00AA1E39"/>
    <w:rsid w:val="00AA2521"/>
    <w:rsid w:val="00AA2C9D"/>
    <w:rsid w:val="00AA5F0E"/>
    <w:rsid w:val="00AB3165"/>
    <w:rsid w:val="00AB4951"/>
    <w:rsid w:val="00AB60C3"/>
    <w:rsid w:val="00AC185B"/>
    <w:rsid w:val="00AC1A15"/>
    <w:rsid w:val="00AC2F45"/>
    <w:rsid w:val="00AC7B8F"/>
    <w:rsid w:val="00AD1A7F"/>
    <w:rsid w:val="00AD3E17"/>
    <w:rsid w:val="00AD4C00"/>
    <w:rsid w:val="00AE0F35"/>
    <w:rsid w:val="00AE33DF"/>
    <w:rsid w:val="00AE42FB"/>
    <w:rsid w:val="00AE4F90"/>
    <w:rsid w:val="00AF319A"/>
    <w:rsid w:val="00AF4042"/>
    <w:rsid w:val="00AF5420"/>
    <w:rsid w:val="00AF632D"/>
    <w:rsid w:val="00AF77D1"/>
    <w:rsid w:val="00AF7D77"/>
    <w:rsid w:val="00B0258B"/>
    <w:rsid w:val="00B035C5"/>
    <w:rsid w:val="00B131F0"/>
    <w:rsid w:val="00B14E35"/>
    <w:rsid w:val="00B17420"/>
    <w:rsid w:val="00B21BD1"/>
    <w:rsid w:val="00B21BF7"/>
    <w:rsid w:val="00B2278B"/>
    <w:rsid w:val="00B2387D"/>
    <w:rsid w:val="00B23E50"/>
    <w:rsid w:val="00B24EEB"/>
    <w:rsid w:val="00B262F6"/>
    <w:rsid w:val="00B2666F"/>
    <w:rsid w:val="00B2749A"/>
    <w:rsid w:val="00B30012"/>
    <w:rsid w:val="00B30C96"/>
    <w:rsid w:val="00B32BF4"/>
    <w:rsid w:val="00B33168"/>
    <w:rsid w:val="00B35930"/>
    <w:rsid w:val="00B40CFF"/>
    <w:rsid w:val="00B43855"/>
    <w:rsid w:val="00B44D67"/>
    <w:rsid w:val="00B471A4"/>
    <w:rsid w:val="00B5095F"/>
    <w:rsid w:val="00B5134A"/>
    <w:rsid w:val="00B51563"/>
    <w:rsid w:val="00B51585"/>
    <w:rsid w:val="00B60C62"/>
    <w:rsid w:val="00B63942"/>
    <w:rsid w:val="00B64D25"/>
    <w:rsid w:val="00B708AB"/>
    <w:rsid w:val="00B71694"/>
    <w:rsid w:val="00B7172E"/>
    <w:rsid w:val="00B71AC2"/>
    <w:rsid w:val="00B7753B"/>
    <w:rsid w:val="00B77670"/>
    <w:rsid w:val="00B81C51"/>
    <w:rsid w:val="00B91430"/>
    <w:rsid w:val="00B91E9F"/>
    <w:rsid w:val="00BA0923"/>
    <w:rsid w:val="00BA16D6"/>
    <w:rsid w:val="00BA1E77"/>
    <w:rsid w:val="00BA2331"/>
    <w:rsid w:val="00BA718E"/>
    <w:rsid w:val="00BB1893"/>
    <w:rsid w:val="00BB257F"/>
    <w:rsid w:val="00BB2875"/>
    <w:rsid w:val="00BB394E"/>
    <w:rsid w:val="00BB3F08"/>
    <w:rsid w:val="00BB4125"/>
    <w:rsid w:val="00BC2DE8"/>
    <w:rsid w:val="00BC3AA0"/>
    <w:rsid w:val="00BC43D1"/>
    <w:rsid w:val="00BC4EF0"/>
    <w:rsid w:val="00BC6584"/>
    <w:rsid w:val="00BD26E2"/>
    <w:rsid w:val="00BD5EDA"/>
    <w:rsid w:val="00BE13E9"/>
    <w:rsid w:val="00BE232A"/>
    <w:rsid w:val="00BE4EC8"/>
    <w:rsid w:val="00BF0BD2"/>
    <w:rsid w:val="00BF1D9C"/>
    <w:rsid w:val="00BF3325"/>
    <w:rsid w:val="00BF4645"/>
    <w:rsid w:val="00BF5211"/>
    <w:rsid w:val="00C015CA"/>
    <w:rsid w:val="00C019FF"/>
    <w:rsid w:val="00C066AD"/>
    <w:rsid w:val="00C075D3"/>
    <w:rsid w:val="00C1077A"/>
    <w:rsid w:val="00C12534"/>
    <w:rsid w:val="00C13F83"/>
    <w:rsid w:val="00C27677"/>
    <w:rsid w:val="00C310AC"/>
    <w:rsid w:val="00C3708A"/>
    <w:rsid w:val="00C42C88"/>
    <w:rsid w:val="00C436C5"/>
    <w:rsid w:val="00C47812"/>
    <w:rsid w:val="00C52ECE"/>
    <w:rsid w:val="00C54E18"/>
    <w:rsid w:val="00C55B3E"/>
    <w:rsid w:val="00C61A4F"/>
    <w:rsid w:val="00C63CB3"/>
    <w:rsid w:val="00C640E3"/>
    <w:rsid w:val="00C64633"/>
    <w:rsid w:val="00C669CA"/>
    <w:rsid w:val="00C67577"/>
    <w:rsid w:val="00C706E4"/>
    <w:rsid w:val="00C73C16"/>
    <w:rsid w:val="00C73E5E"/>
    <w:rsid w:val="00C74A32"/>
    <w:rsid w:val="00C76A20"/>
    <w:rsid w:val="00C81468"/>
    <w:rsid w:val="00C82FEA"/>
    <w:rsid w:val="00C8342F"/>
    <w:rsid w:val="00C87568"/>
    <w:rsid w:val="00C87C37"/>
    <w:rsid w:val="00C90A2E"/>
    <w:rsid w:val="00C9194C"/>
    <w:rsid w:val="00C919AD"/>
    <w:rsid w:val="00C9441F"/>
    <w:rsid w:val="00CA0E9D"/>
    <w:rsid w:val="00CA2813"/>
    <w:rsid w:val="00CA4824"/>
    <w:rsid w:val="00CA5950"/>
    <w:rsid w:val="00CA75A6"/>
    <w:rsid w:val="00CA7CCA"/>
    <w:rsid w:val="00CB0103"/>
    <w:rsid w:val="00CB155A"/>
    <w:rsid w:val="00CB2D68"/>
    <w:rsid w:val="00CB70D6"/>
    <w:rsid w:val="00CB7323"/>
    <w:rsid w:val="00CC166F"/>
    <w:rsid w:val="00CC3D6F"/>
    <w:rsid w:val="00CC6DED"/>
    <w:rsid w:val="00CC7A91"/>
    <w:rsid w:val="00CD03A6"/>
    <w:rsid w:val="00CD738F"/>
    <w:rsid w:val="00CD7DC8"/>
    <w:rsid w:val="00CD7ED5"/>
    <w:rsid w:val="00CE0A9A"/>
    <w:rsid w:val="00CE0C2C"/>
    <w:rsid w:val="00CE6401"/>
    <w:rsid w:val="00CE70FD"/>
    <w:rsid w:val="00CE7868"/>
    <w:rsid w:val="00CF036F"/>
    <w:rsid w:val="00CF27E2"/>
    <w:rsid w:val="00CF7956"/>
    <w:rsid w:val="00CF7B25"/>
    <w:rsid w:val="00CF7E70"/>
    <w:rsid w:val="00D005A5"/>
    <w:rsid w:val="00D00847"/>
    <w:rsid w:val="00D01829"/>
    <w:rsid w:val="00D038F5"/>
    <w:rsid w:val="00D0574E"/>
    <w:rsid w:val="00D117BE"/>
    <w:rsid w:val="00D1350A"/>
    <w:rsid w:val="00D13BEC"/>
    <w:rsid w:val="00D1725C"/>
    <w:rsid w:val="00D23D32"/>
    <w:rsid w:val="00D262F6"/>
    <w:rsid w:val="00D27293"/>
    <w:rsid w:val="00D27970"/>
    <w:rsid w:val="00D30BDA"/>
    <w:rsid w:val="00D31250"/>
    <w:rsid w:val="00D32B8E"/>
    <w:rsid w:val="00D33934"/>
    <w:rsid w:val="00D3524A"/>
    <w:rsid w:val="00D35808"/>
    <w:rsid w:val="00D35F4A"/>
    <w:rsid w:val="00D412BF"/>
    <w:rsid w:val="00D452E5"/>
    <w:rsid w:val="00D4677B"/>
    <w:rsid w:val="00D46D3B"/>
    <w:rsid w:val="00D471BB"/>
    <w:rsid w:val="00D51E94"/>
    <w:rsid w:val="00D55199"/>
    <w:rsid w:val="00D57CBC"/>
    <w:rsid w:val="00D606E2"/>
    <w:rsid w:val="00D6302D"/>
    <w:rsid w:val="00D64666"/>
    <w:rsid w:val="00D654EC"/>
    <w:rsid w:val="00D7592C"/>
    <w:rsid w:val="00D760F9"/>
    <w:rsid w:val="00D77BF0"/>
    <w:rsid w:val="00D804DE"/>
    <w:rsid w:val="00D80715"/>
    <w:rsid w:val="00D83229"/>
    <w:rsid w:val="00D86B2E"/>
    <w:rsid w:val="00D8793A"/>
    <w:rsid w:val="00D90537"/>
    <w:rsid w:val="00D906CF"/>
    <w:rsid w:val="00D946ED"/>
    <w:rsid w:val="00D96D61"/>
    <w:rsid w:val="00DA1735"/>
    <w:rsid w:val="00DA57B9"/>
    <w:rsid w:val="00DA5B31"/>
    <w:rsid w:val="00DB3D6F"/>
    <w:rsid w:val="00DB4088"/>
    <w:rsid w:val="00DB7A33"/>
    <w:rsid w:val="00DC2079"/>
    <w:rsid w:val="00DC5773"/>
    <w:rsid w:val="00DC751E"/>
    <w:rsid w:val="00DE2EC3"/>
    <w:rsid w:val="00DE2EEF"/>
    <w:rsid w:val="00DE4227"/>
    <w:rsid w:val="00DE55B3"/>
    <w:rsid w:val="00DE7832"/>
    <w:rsid w:val="00DF1440"/>
    <w:rsid w:val="00DF28D2"/>
    <w:rsid w:val="00DF3357"/>
    <w:rsid w:val="00DF3718"/>
    <w:rsid w:val="00DF489F"/>
    <w:rsid w:val="00E0103B"/>
    <w:rsid w:val="00E043A0"/>
    <w:rsid w:val="00E047A9"/>
    <w:rsid w:val="00E05B75"/>
    <w:rsid w:val="00E071F3"/>
    <w:rsid w:val="00E1043B"/>
    <w:rsid w:val="00E10C4A"/>
    <w:rsid w:val="00E11CA2"/>
    <w:rsid w:val="00E15432"/>
    <w:rsid w:val="00E155AB"/>
    <w:rsid w:val="00E17254"/>
    <w:rsid w:val="00E2083B"/>
    <w:rsid w:val="00E230BC"/>
    <w:rsid w:val="00E23A48"/>
    <w:rsid w:val="00E24DDC"/>
    <w:rsid w:val="00E26D7B"/>
    <w:rsid w:val="00E33847"/>
    <w:rsid w:val="00E33ABD"/>
    <w:rsid w:val="00E33CE0"/>
    <w:rsid w:val="00E40EC6"/>
    <w:rsid w:val="00E41792"/>
    <w:rsid w:val="00E42018"/>
    <w:rsid w:val="00E431FF"/>
    <w:rsid w:val="00E435BF"/>
    <w:rsid w:val="00E45084"/>
    <w:rsid w:val="00E467AE"/>
    <w:rsid w:val="00E5450C"/>
    <w:rsid w:val="00E601F6"/>
    <w:rsid w:val="00E60375"/>
    <w:rsid w:val="00E61AFF"/>
    <w:rsid w:val="00E64422"/>
    <w:rsid w:val="00E66312"/>
    <w:rsid w:val="00E66F05"/>
    <w:rsid w:val="00E674F9"/>
    <w:rsid w:val="00E73491"/>
    <w:rsid w:val="00E73ED3"/>
    <w:rsid w:val="00E741CE"/>
    <w:rsid w:val="00E76DE6"/>
    <w:rsid w:val="00E76EF9"/>
    <w:rsid w:val="00E85418"/>
    <w:rsid w:val="00E85D40"/>
    <w:rsid w:val="00E91613"/>
    <w:rsid w:val="00E97869"/>
    <w:rsid w:val="00EA0CB7"/>
    <w:rsid w:val="00EA0E91"/>
    <w:rsid w:val="00EA2354"/>
    <w:rsid w:val="00EA518F"/>
    <w:rsid w:val="00EB02AB"/>
    <w:rsid w:val="00EB1432"/>
    <w:rsid w:val="00EB1C0B"/>
    <w:rsid w:val="00EB21B2"/>
    <w:rsid w:val="00EB4031"/>
    <w:rsid w:val="00EC02FF"/>
    <w:rsid w:val="00EC5087"/>
    <w:rsid w:val="00EC56E6"/>
    <w:rsid w:val="00EC659D"/>
    <w:rsid w:val="00EC7258"/>
    <w:rsid w:val="00ED144F"/>
    <w:rsid w:val="00ED19F6"/>
    <w:rsid w:val="00ED3944"/>
    <w:rsid w:val="00ED3FE8"/>
    <w:rsid w:val="00ED57BE"/>
    <w:rsid w:val="00EE0854"/>
    <w:rsid w:val="00EE0FF9"/>
    <w:rsid w:val="00EE1F47"/>
    <w:rsid w:val="00EE3975"/>
    <w:rsid w:val="00EE3AD5"/>
    <w:rsid w:val="00EF15D0"/>
    <w:rsid w:val="00EF1B66"/>
    <w:rsid w:val="00EF6F46"/>
    <w:rsid w:val="00EF7348"/>
    <w:rsid w:val="00F03187"/>
    <w:rsid w:val="00F06336"/>
    <w:rsid w:val="00F10A78"/>
    <w:rsid w:val="00F11D5A"/>
    <w:rsid w:val="00F130B5"/>
    <w:rsid w:val="00F21923"/>
    <w:rsid w:val="00F22600"/>
    <w:rsid w:val="00F2377A"/>
    <w:rsid w:val="00F30AC7"/>
    <w:rsid w:val="00F32547"/>
    <w:rsid w:val="00F34AEC"/>
    <w:rsid w:val="00F37877"/>
    <w:rsid w:val="00F44596"/>
    <w:rsid w:val="00F44DBE"/>
    <w:rsid w:val="00F528EF"/>
    <w:rsid w:val="00F538F3"/>
    <w:rsid w:val="00F55E6E"/>
    <w:rsid w:val="00F6081A"/>
    <w:rsid w:val="00F60FE8"/>
    <w:rsid w:val="00F6201E"/>
    <w:rsid w:val="00F62098"/>
    <w:rsid w:val="00F6438C"/>
    <w:rsid w:val="00F676C8"/>
    <w:rsid w:val="00F7059F"/>
    <w:rsid w:val="00F738F0"/>
    <w:rsid w:val="00F7641A"/>
    <w:rsid w:val="00F77942"/>
    <w:rsid w:val="00F77A9D"/>
    <w:rsid w:val="00F80EED"/>
    <w:rsid w:val="00F81DFE"/>
    <w:rsid w:val="00F82C53"/>
    <w:rsid w:val="00F94489"/>
    <w:rsid w:val="00FA2B83"/>
    <w:rsid w:val="00FA40D9"/>
    <w:rsid w:val="00FA78BB"/>
    <w:rsid w:val="00FB2E40"/>
    <w:rsid w:val="00FB640C"/>
    <w:rsid w:val="00FB6EAF"/>
    <w:rsid w:val="00FC0865"/>
    <w:rsid w:val="00FC09E1"/>
    <w:rsid w:val="00FC190E"/>
    <w:rsid w:val="00FC41AF"/>
    <w:rsid w:val="00FC445C"/>
    <w:rsid w:val="00FC4C6B"/>
    <w:rsid w:val="00FC660C"/>
    <w:rsid w:val="00FD15AD"/>
    <w:rsid w:val="00FD7E55"/>
    <w:rsid w:val="00FE35B2"/>
    <w:rsid w:val="00FF19E4"/>
    <w:rsid w:val="00FF1CA2"/>
    <w:rsid w:val="00FF30D4"/>
    <w:rsid w:val="00FF6073"/>
    <w:rsid w:val="00FF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AF74FA"/>
  <w15:chartTrackingRefBased/>
  <w15:docId w15:val="{1CB3CA13-AF64-4A16-8834-31F97305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rans">
    <w:name w:val="trans"/>
    <w:basedOn w:val="DefaultParagraphFont"/>
    <w:rsid w:val="006334C1"/>
  </w:style>
  <w:style w:type="paragraph" w:styleId="Header">
    <w:name w:val="header"/>
    <w:basedOn w:val="Normal"/>
    <w:link w:val="HeaderChar"/>
    <w:uiPriority w:val="99"/>
    <w:unhideWhenUsed/>
    <w:rsid w:val="004173A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173A0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173A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173A0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0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9</Words>
  <Characters>2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 CV</vt:lpstr>
    </vt:vector>
  </TitlesOfParts>
  <Company>NTU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 CV</dc:title>
  <dc:subject/>
  <dc:creator>EEE</dc:creator>
  <cp:keywords/>
  <cp:lastModifiedBy>leizhu</cp:lastModifiedBy>
  <cp:revision>4</cp:revision>
  <cp:lastPrinted>2008-06-20T06:56:00Z</cp:lastPrinted>
  <dcterms:created xsi:type="dcterms:W3CDTF">2026-01-05T03:23:00Z</dcterms:created>
  <dcterms:modified xsi:type="dcterms:W3CDTF">2026-01-05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f00f1db10a54a52afd07e327ac08af54f409803402007ae48bfb3a313340de</vt:lpwstr>
  </property>
</Properties>
</file>